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fgha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fghanistan received a score of 5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fghan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fghanistan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fghanistan received a score of 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fghanist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fghan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fghan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fghanista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fghan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fghan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fghan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fgha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fgha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fghan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fgha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fghan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fghan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Afgha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Afgha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Afgha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Afgha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Afgha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Afgha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Afgha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Afgha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Afgha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Afgha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Afgha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Afgha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Afgha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Afgha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Afgha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Afgha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Afgha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1, 2013, 2014,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0, 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1:46Z</dcterms:created>
  <dcterms:modified xsi:type="dcterms:W3CDTF">2024-01-16T17: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fghanistan Country Report</vt:lpwstr>
  </property>
</Properties>
</file>